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F53A9" w14:textId="77777777" w:rsidR="00685C9C" w:rsidRDefault="00040FF1">
      <w:pPr>
        <w:pStyle w:val="Title"/>
      </w:pPr>
      <w:r>
        <w:t>Complex Analysis Qualifying Exam, Spring 2016</w:t>
      </w:r>
    </w:p>
    <w:p w14:paraId="5557A64B" w14:textId="77777777" w:rsidR="00685C9C" w:rsidRDefault="00040FF1">
      <w:pPr>
        <w:pStyle w:val="Heading2"/>
      </w:pPr>
      <w:bookmarkStart w:id="0" w:name="instructions-heading"/>
      <w:bookmarkStart w:id="1" w:name="X37db239c27033bbb5febeb4939988d355d84e58"/>
      <w:bookmarkStart w:id="2" w:name="main-content"/>
      <w:r>
        <w:t>Instructions</w:t>
      </w:r>
    </w:p>
    <w:p w14:paraId="1E936CF4" w14:textId="77777777" w:rsidR="00685C9C" w:rsidRDefault="00040FF1">
      <w:pPr>
        <w:pStyle w:val="FirstParagraph"/>
      </w:pPr>
      <w:r>
        <w:t>The problems count equally. Give clear reasoning and state clearly which theorems you are using.</w:t>
      </w:r>
    </w:p>
    <w:p w14:paraId="18C7A116" w14:textId="77777777" w:rsidR="00685C9C" w:rsidRDefault="00040FF1">
      <w:pPr>
        <w:pStyle w:val="Heading2"/>
      </w:pPr>
      <w:bookmarkStart w:id="3" w:name="problems-heading"/>
      <w:bookmarkEnd w:id="0"/>
      <w:r>
        <w:t>Problems</w:t>
      </w:r>
    </w:p>
    <w:p w14:paraId="3D7B97AB" w14:textId="77777777" w:rsidR="00685C9C" w:rsidRDefault="00040FF1">
      <w:pPr>
        <w:pStyle w:val="Compact"/>
        <w:numPr>
          <w:ilvl w:val="0"/>
          <w:numId w:val="2"/>
        </w:numPr>
      </w:pPr>
      <w:r>
        <w:t>Use residues to evaluate the definite integral</w:t>
      </w:r>
    </w:p>
    <w:p w14:paraId="49764A52" w14:textId="77777777" w:rsidR="00685C9C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0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9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A0E0567" w14:textId="77777777" w:rsidR="00685C9C" w:rsidRDefault="00040FF1">
      <w:pPr>
        <w:pStyle w:val="Compact"/>
        <w:numPr>
          <w:ilvl w:val="0"/>
          <w:numId w:val="1"/>
        </w:numPr>
      </w:pPr>
      <w:r>
        <w:t>(Include justification.)</w:t>
      </w:r>
    </w:p>
    <w:p w14:paraId="66F2238C" w14:textId="77777777" w:rsidR="00685C9C" w:rsidRDefault="00040FF1">
      <w:pPr>
        <w:pStyle w:val="Compact"/>
        <w:numPr>
          <w:ilvl w:val="0"/>
          <w:numId w:val="2"/>
        </w:numPr>
      </w:pPr>
      <w:r>
        <w:t>Describe all conformal analytic maps of the quarter disk</w:t>
      </w:r>
    </w:p>
    <w:p w14:paraId="724A979C" w14:textId="77777777" w:rsidR="00685C9C" w:rsidRDefault="00040FF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z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C: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Re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Im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2A72F23" w14:textId="77777777" w:rsidR="00685C9C" w:rsidRDefault="00040FF1">
      <w:pPr>
        <w:pStyle w:val="Compact"/>
        <w:numPr>
          <w:ilvl w:val="0"/>
          <w:numId w:val="1"/>
        </w:numPr>
      </w:pPr>
      <w:r>
        <w:t xml:space="preserve">onto itself. Your answer may involve </w:t>
      </w:r>
      <w:proofErr w:type="gramStart"/>
      <w:r>
        <w:t>composites, but</w:t>
      </w:r>
      <w:proofErr w:type="gramEnd"/>
      <w:r>
        <w:t xml:space="preserve"> justify that your list is complete.</w:t>
      </w:r>
    </w:p>
    <w:p w14:paraId="52C8281B" w14:textId="77777777" w:rsidR="00685C9C" w:rsidRDefault="00040FF1">
      <w:pPr>
        <w:pStyle w:val="Compact"/>
        <w:numPr>
          <w:ilvl w:val="0"/>
          <w:numId w:val="2"/>
        </w:numPr>
      </w:pPr>
      <w:r>
        <w:t xml:space="preserve">State and prove the </w:t>
      </w:r>
      <w:proofErr w:type="spellStart"/>
      <w:r>
        <w:t>Weierstrass</w:t>
      </w:r>
      <w:proofErr w:type="spellEnd"/>
      <w:r>
        <w:t xml:space="preserve"> M-test for series of complex-valued functions.</w:t>
      </w:r>
    </w:p>
    <w:p w14:paraId="63B77E34" w14:textId="77777777" w:rsidR="00685C9C" w:rsidRDefault="00040FF1">
      <w:pPr>
        <w:pStyle w:val="Compact"/>
        <w:numPr>
          <w:ilvl w:val="0"/>
          <w:numId w:val="2"/>
        </w:numPr>
      </w:pPr>
      <w:r>
        <w:t xml:space="preserve">Find, with justification, all continuous maps </w:t>
      </w:r>
      <m:oMath>
        <m:r>
          <w:rPr>
            <w:rFonts w:ascii="Cambria Math" w:hAnsi="Cambria Math"/>
          </w:rPr>
          <m:t>f</m:t>
        </m:r>
      </m:oMath>
      <w:r>
        <w:t xml:space="preserve"> from the closed half-plane</w:t>
      </w:r>
    </w:p>
    <w:p w14:paraId="11718E66" w14:textId="77777777" w:rsidR="00685C9C" w:rsidRDefault="00040FF1">
      <w:pPr>
        <w:pStyle w:val="Compac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H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z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C:</m:t>
          </m:r>
          <m:r>
            <m:rPr>
              <m:sty m:val="p"/>
            </m:rPr>
            <w:rPr>
              <w:rFonts w:ascii="Cambria Math" w:hAnsi="Cambria Math"/>
            </w:rPr>
            <m:t>Im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C709C0C" w14:textId="77777777" w:rsidR="00685C9C" w:rsidRDefault="00040FF1">
      <w:pPr>
        <w:pStyle w:val="Compact"/>
        <w:numPr>
          <w:ilvl w:val="0"/>
          <w:numId w:val="1"/>
        </w:numPr>
      </w:pPr>
      <w:r>
        <w:t xml:space="preserve">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which satisfy</w:t>
      </w:r>
    </w:p>
    <w:p w14:paraId="171F4CA8" w14:textId="77777777" w:rsidR="00685C9C" w:rsidRDefault="00040FF1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(R)⊂R</m:t>
        </m:r>
      </m:oMath>
      <w:r>
        <w:t>,</w:t>
      </w:r>
    </w:p>
    <w:p w14:paraId="26CC89C5" w14:textId="77777777" w:rsidR="00685C9C" w:rsidRDefault="00040FF1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f</m:t>
        </m:r>
      </m:oMath>
      <w:r>
        <w:t xml:space="preserve"> is analytic on the interior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>, and</w:t>
      </w:r>
    </w:p>
    <w:p w14:paraId="0FCE2203" w14:textId="77777777" w:rsidR="00685C9C" w:rsidRDefault="00000000">
      <w:pPr>
        <w:pStyle w:val="Compact"/>
        <w:numPr>
          <w:ilvl w:val="1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 w:rsidR="00040FF1">
        <w:t>.</w:t>
      </w:r>
    </w:p>
    <w:p w14:paraId="71FB7F97" w14:textId="77777777" w:rsidR="00685C9C" w:rsidRDefault="00040FF1">
      <w:pPr>
        <w:pStyle w:val="Compact"/>
        <w:numPr>
          <w:ilvl w:val="0"/>
          <w:numId w:val="2"/>
        </w:numPr>
      </w:pPr>
      <w:r>
        <w:t xml:space="preserve">Support your answers to each part of this problem with appropriate </w:t>
      </w:r>
      <w:proofErr w:type="gramStart"/>
      <w:r>
        <w:t>proofs</w:t>
      </w:r>
      <w:proofErr w:type="gramEnd"/>
      <w:r>
        <w:t xml:space="preserve"> and examples.</w:t>
      </w:r>
    </w:p>
    <w:p w14:paraId="585AAE07" w14:textId="77777777" w:rsidR="00685C9C" w:rsidRDefault="00040FF1">
      <w:pPr>
        <w:pStyle w:val="Compact"/>
        <w:numPr>
          <w:ilvl w:val="1"/>
          <w:numId w:val="4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 have poles at the origin. What can be said about the singularity of their produc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g</m:t>
        </m:r>
      </m:oMath>
      <w:r>
        <w:t xml:space="preserve"> at the origin?</w:t>
      </w:r>
    </w:p>
    <w:p w14:paraId="29D32B38" w14:textId="77777777" w:rsidR="00685C9C" w:rsidRDefault="00040FF1">
      <w:pPr>
        <w:pStyle w:val="Compact"/>
        <w:numPr>
          <w:ilvl w:val="1"/>
          <w:numId w:val="4"/>
        </w:numPr>
      </w:pPr>
      <w:r>
        <w:t xml:space="preserve">Repeat part a) w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 have essential singularities at the origin.</w:t>
      </w:r>
    </w:p>
    <w:p w14:paraId="252DD3AB" w14:textId="77777777" w:rsidR="00685C9C" w:rsidRDefault="00040FF1">
      <w:pPr>
        <w:pStyle w:val="Compact"/>
        <w:numPr>
          <w:ilvl w:val="1"/>
          <w:numId w:val="4"/>
        </w:numPr>
      </w:pPr>
      <w:r>
        <w:t xml:space="preserve">Repeat part a) when </w:t>
      </w:r>
      <m:oMath>
        <m:r>
          <w:rPr>
            <w:rFonts w:ascii="Cambria Math" w:hAnsi="Cambria Math"/>
          </w:rPr>
          <m:t>f</m:t>
        </m:r>
      </m:oMath>
      <w:r>
        <w:t xml:space="preserve"> has a pole at the origin while </w:t>
      </w:r>
      <m:oMath>
        <m:r>
          <w:rPr>
            <w:rFonts w:ascii="Cambria Math" w:hAnsi="Cambria Math"/>
          </w:rPr>
          <m:t>g</m:t>
        </m:r>
      </m:oMath>
      <w:r>
        <w:t xml:space="preserve"> has an essential singularity at the origin.</w:t>
      </w:r>
    </w:p>
    <w:p w14:paraId="6A1E162B" w14:textId="77777777" w:rsidR="00685C9C" w:rsidRDefault="00040FF1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entire and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w:rPr>
            <w:rFonts w:ascii="Cambria Math" w:hAnsi="Cambria Math"/>
          </w:rPr>
          <m:t>≤|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for all </w:t>
      </w:r>
      <m:oMath>
        <m:r>
          <w:rPr>
            <w:rFonts w:ascii="Cambria Math" w:hAnsi="Cambria Math"/>
          </w:rPr>
          <m:t>z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. Prove that </w:t>
      </w:r>
      <m:oMath>
        <m:r>
          <w:rPr>
            <w:rFonts w:ascii="Cambria Math" w:hAnsi="Cambria Math"/>
          </w:rPr>
          <m:t>f</m:t>
        </m:r>
      </m:oMath>
      <w:r>
        <w:t xml:space="preserve"> is constant.</w:t>
      </w:r>
    </w:p>
    <w:p w14:paraId="1F4561AA" w14:textId="77777777" w:rsidR="00685C9C" w:rsidRDefault="00040FF1">
      <w:pPr>
        <w:pStyle w:val="Compact"/>
        <w:numPr>
          <w:ilvl w:val="0"/>
          <w:numId w:val="2"/>
        </w:numPr>
      </w:pPr>
      <w:r>
        <w:t xml:space="preserve">Le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be a sequence of functions which are analytic on a domain </w:t>
      </w:r>
      <m:oMath>
        <m:r>
          <w:rPr>
            <w:rFonts w:ascii="Cambria Math" w:hAnsi="Cambria Math"/>
          </w:rPr>
          <m:t>G</m:t>
        </m:r>
      </m:oMath>
      <w:r>
        <w:t xml:space="preserve"> and which converge uniformly to a function </w:t>
      </w:r>
      <m:oMath>
        <m:r>
          <w:rPr>
            <w:rFonts w:ascii="Cambria Math" w:hAnsi="Cambria Math"/>
          </w:rPr>
          <m:t>g</m:t>
        </m:r>
      </m:oMath>
      <w:r>
        <w:t xml:space="preserve"> on </w:t>
      </w:r>
      <m:oMath>
        <m:r>
          <w:rPr>
            <w:rFonts w:ascii="Cambria Math" w:hAnsi="Cambria Math"/>
          </w:rPr>
          <m:t>G</m:t>
        </m:r>
      </m:oMath>
      <w:r>
        <w:t xml:space="preserve">. Show that if </w:t>
      </w:r>
      <m:oMath>
        <m:r>
          <w:rPr>
            <w:rFonts w:ascii="Cambria Math" w:hAnsi="Cambria Math"/>
          </w:rPr>
          <m:t>g</m:t>
        </m:r>
      </m:oMath>
      <w:r>
        <w:t xml:space="preserve"> has an isolated zero in </w:t>
      </w:r>
      <m:oMath>
        <m:r>
          <w:rPr>
            <w:rFonts w:ascii="Cambria Math" w:hAnsi="Cambria Math"/>
          </w:rPr>
          <m:t>G</m:t>
        </m:r>
      </m:oMath>
      <w:r>
        <w:t xml:space="preserve">, then for all sufficiently large </w:t>
      </w:r>
      <m:oMath>
        <m:r>
          <w:rPr>
            <w:rFonts w:ascii="Cambria Math" w:hAnsi="Cambria Math"/>
          </w:rPr>
          <m:t>n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lso has a zero in </w:t>
      </w:r>
      <m:oMath>
        <m:r>
          <w:rPr>
            <w:rFonts w:ascii="Cambria Math" w:hAnsi="Cambria Math"/>
          </w:rPr>
          <m:t>G</m:t>
        </m:r>
      </m:oMath>
      <w:r>
        <w:t>.</w:t>
      </w:r>
      <w:bookmarkEnd w:id="1"/>
      <w:bookmarkEnd w:id="2"/>
      <w:bookmarkEnd w:id="3"/>
    </w:p>
    <w:sectPr w:rsidR="00685C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745C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75244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ABE29E0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701"/>
    <w:multiLevelType w:val="multilevel"/>
    <w:tmpl w:val="ADCAB99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2044817950">
    <w:abstractNumId w:val="0"/>
  </w:num>
  <w:num w:numId="2" w16cid:durableId="256906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5924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59815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C9C"/>
    <w:rsid w:val="00040FF1"/>
    <w:rsid w:val="00126670"/>
    <w:rsid w:val="004E21F1"/>
    <w:rsid w:val="00685C9C"/>
    <w:rsid w:val="008B3AF3"/>
    <w:rsid w:val="00B25280"/>
    <w:rsid w:val="00E55ACD"/>
    <w:rsid w:val="00EE2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37E38"/>
  <w15:docId w15:val="{A76FF23F-2F09-41E6-9A2E-F25560073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158</Characters>
  <Application>Microsoft Office Word</Application>
  <DocSecurity>0</DocSecurity>
  <Lines>3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 Analysis Qualifying Exam, Spring 2016</vt:lpstr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, Spring 2016</dc:title>
  <dc:creator>Paul Pollack</dc:creator>
  <cp:keywords/>
  <cp:lastModifiedBy>Paul Pollack</cp:lastModifiedBy>
  <cp:revision>4</cp:revision>
  <dcterms:created xsi:type="dcterms:W3CDTF">2026-03-28T18:23:00Z</dcterms:created>
  <dcterms:modified xsi:type="dcterms:W3CDTF">2026-03-28T19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